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15FEB" w:rsidRPr="000E74B8" w:rsidRDefault="002147D6" w:rsidP="000E74B8">
      <w:pPr>
        <w:pStyle w:val="FirstParagraph"/>
        <w:jc w:val="center"/>
        <w:rPr>
          <w:sz w:val="28"/>
        </w:rPr>
      </w:pPr>
      <w:r w:rsidRPr="000E74B8">
        <w:rPr>
          <w:b/>
          <w:sz w:val="28"/>
        </w:rPr>
        <w:t>The Impact of Technology on Society</w:t>
      </w:r>
    </w:p>
    <w:p w:rsidR="00715FEB" w:rsidRDefault="002147D6">
      <w:r>
        <w:pict>
          <v:rect id="_x0000_i1025" style="width:0;height:1.5pt" o:hralign="center" o:hrstd="t" o:hr="t"/>
        </w:pict>
      </w:r>
    </w:p>
    <w:p w:rsidR="00715FEB" w:rsidRDefault="000E74B8">
      <w:pPr>
        <w:pStyle w:val="FirstParagraph"/>
      </w:pPr>
      <w:r>
        <w:t>Good morning sir</w:t>
      </w:r>
      <w:r w:rsidR="002147D6">
        <w:t>,</w:t>
      </w:r>
    </w:p>
    <w:p w:rsidR="00715FEB" w:rsidRDefault="002147D6">
      <w:pPr>
        <w:pStyle w:val="BodyText"/>
      </w:pPr>
      <w:r>
        <w:t>Imagine a world where you can have a conversation with someone on the other side of the planet, diagnose a medical condition without visiting a doctor’s office, or explore the wonders of the universe without leaving your home. This world is not science fic</w:t>
      </w:r>
      <w:r>
        <w:t>tion; it’s our reality, shaped by the powerful impact of technology on our society.</w:t>
      </w:r>
    </w:p>
    <w:p w:rsidR="00715FEB" w:rsidRDefault="002147D6">
      <w:pPr>
        <w:pStyle w:val="BodyText"/>
      </w:pPr>
      <w:r>
        <w:rPr>
          <w:b/>
          <w:bCs/>
        </w:rPr>
        <w:t>Historical Perspective:</w:t>
      </w:r>
      <w:r>
        <w:t xml:space="preserve"> Our journey through the annals of technology’s history reveals a fascinating transformation. From the invention of the wheel, which forever changed </w:t>
      </w:r>
      <w:r>
        <w:t>the way we traveled and transported goods, to the digital age where a small device in our pockets connects us to the vast expanse of human knowledge and communication.</w:t>
      </w:r>
    </w:p>
    <w:p w:rsidR="00715FEB" w:rsidRDefault="002147D6">
      <w:pPr>
        <w:pStyle w:val="BodyText"/>
      </w:pPr>
      <w:r>
        <w:rPr>
          <w:b/>
          <w:bCs/>
        </w:rPr>
        <w:t>Positive Impacts:</w:t>
      </w:r>
      <w:r>
        <w:t xml:space="preserve"> Let’s take a moment to appreciate the miracles technology has brought </w:t>
      </w:r>
      <w:r>
        <w:t>into our lives. In the palm of our hands, we hold the power of global communication. The smartphone revolution, with its apps and social media platforms, has made information accessible to everyone, transcending geographical boundaries.</w:t>
      </w:r>
    </w:p>
    <w:p w:rsidR="00715FEB" w:rsidRDefault="002147D6">
      <w:pPr>
        <w:pStyle w:val="BodyText"/>
      </w:pPr>
      <w:r>
        <w:t xml:space="preserve">Consider the field </w:t>
      </w:r>
      <w:r>
        <w:t>of healthcare, where technology has been a game-changer. Telemedicine now allows us to consult with specialists, even in the most remote areas, saving lives and improving the quality of healthcare. The power of technology in medical research has enabled br</w:t>
      </w:r>
      <w:r>
        <w:t>eakthroughs in the treatment of diseases, leading to longer and healthier lives.</w:t>
      </w:r>
    </w:p>
    <w:p w:rsidR="00715FEB" w:rsidRDefault="002147D6">
      <w:pPr>
        <w:pStyle w:val="BodyText"/>
      </w:pPr>
      <w:r>
        <w:rPr>
          <w:b/>
          <w:bCs/>
        </w:rPr>
        <w:t>Negative Impacts:</w:t>
      </w:r>
      <w:r>
        <w:t xml:space="preserve"> However, we must also confront the darker side of this technological marvel. The digital age has made our personal data vulnerable. Cyberattacks, data breach</w:t>
      </w:r>
      <w:r>
        <w:t>es, and privacy violations have become all too common. The constant barrage of notifications and the addictive nature of social media platforms are affecting our mental well-being, especially among the younger generation.</w:t>
      </w:r>
    </w:p>
    <w:p w:rsidR="00715FEB" w:rsidRDefault="002147D6">
      <w:pPr>
        <w:pStyle w:val="BodyText"/>
      </w:pPr>
      <w:r>
        <w:t>Moreover, the environmental conseq</w:t>
      </w:r>
      <w:r>
        <w:t>uences of our technological advances are impossible to ignore. The carbon footprint of our digital infrastructure, including data centers and electronic waste, poses a significant threat to our planet’s sustainability.</w:t>
      </w:r>
    </w:p>
    <w:p w:rsidR="00715FEB" w:rsidRDefault="002147D6">
      <w:pPr>
        <w:pStyle w:val="BodyText"/>
      </w:pPr>
      <w:r>
        <w:rPr>
          <w:b/>
          <w:bCs/>
        </w:rPr>
        <w:t>Balancing Act:</w:t>
      </w:r>
      <w:r>
        <w:t xml:space="preserve"> In this age of technol</w:t>
      </w:r>
      <w:r>
        <w:t>ogy, we are called to perform a delicate balancing act. We must embrace technology’s benefits while safeguarding against its adverse effects. Responsible technology use means managing our screen time, securing our personal information, and ensuring that we</w:t>
      </w:r>
      <w:r>
        <w:t xml:space="preserve"> are in control of technology, rather than the other way around.</w:t>
      </w:r>
    </w:p>
    <w:p w:rsidR="00715FEB" w:rsidRDefault="002147D6">
      <w:pPr>
        <w:pStyle w:val="BodyText"/>
      </w:pPr>
      <w:r>
        <w:rPr>
          <w:b/>
          <w:bCs/>
        </w:rPr>
        <w:t>Future Trends:</w:t>
      </w:r>
      <w:r>
        <w:t xml:space="preserve"> As we peer into the future, we see a tapestry of emerging technologies that will redefine our society. Virtual reality promises to immerse us in new dimensions, while autonomou</w:t>
      </w:r>
      <w:r>
        <w:t>s vehicles are set to transform our daily commutes. Biotechnology holds the key to combating diseases and enhancing human potential. These innovations are exciting, but they also raise profound ethical and societal questions that we must navigate.</w:t>
      </w:r>
    </w:p>
    <w:p w:rsidR="00715FEB" w:rsidRDefault="002147D6">
      <w:pPr>
        <w:pStyle w:val="BodyText"/>
      </w:pPr>
      <w:r>
        <w:rPr>
          <w:b/>
          <w:bCs/>
        </w:rPr>
        <w:t>Conclusi</w:t>
      </w:r>
      <w:r>
        <w:rPr>
          <w:b/>
          <w:bCs/>
        </w:rPr>
        <w:t>on:</w:t>
      </w:r>
      <w:r>
        <w:t xml:space="preserve"> In closing, technology’s impact on society is akin to a double-edged sword. It has brought us closer, made our lives more convenient, and opened doors to remarkable possibilities. Yet, we must recognize its challenges and work collectively to address t</w:t>
      </w:r>
      <w:r>
        <w:t>hem. As we step forward into this era of constant technological evolution, let us remember to use this “magic” responsibly and harness it for the betterment of our society.</w:t>
      </w:r>
    </w:p>
    <w:p w:rsidR="00715FEB" w:rsidRDefault="002147D6" w:rsidP="000E74B8">
      <w:pPr>
        <w:pStyle w:val="BodyText"/>
      </w:pPr>
      <w:r>
        <w:t xml:space="preserve">Thank you for your attention, and </w:t>
      </w:r>
      <w:proofErr w:type="gramStart"/>
      <w:r>
        <w:t>may</w:t>
      </w:r>
      <w:proofErr w:type="gramEnd"/>
      <w:r>
        <w:t xml:space="preserve"> we all continue to be inspired by the infinit</w:t>
      </w:r>
      <w:r>
        <w:t>e possibilities that technology brings to our world.</w:t>
      </w:r>
      <w:bookmarkStart w:id="0" w:name="_GoBack"/>
      <w:bookmarkEnd w:id="0"/>
    </w:p>
    <w:sectPr w:rsidR="00715FEB" w:rsidSect="000E74B8">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147D6" w:rsidRDefault="002147D6">
      <w:pPr>
        <w:spacing w:after="0"/>
      </w:pPr>
      <w:r>
        <w:separator/>
      </w:r>
    </w:p>
  </w:endnote>
  <w:endnote w:type="continuationSeparator" w:id="0">
    <w:p w:rsidR="002147D6" w:rsidRDefault="002147D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147D6" w:rsidRDefault="002147D6">
      <w:r>
        <w:separator/>
      </w:r>
    </w:p>
  </w:footnote>
  <w:footnote w:type="continuationSeparator" w:id="0">
    <w:p w:rsidR="002147D6" w:rsidRDefault="002147D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A990"/>
    <w:multiLevelType w:val="multilevel"/>
    <w:tmpl w:val="D6924D7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715FEB"/>
    <w:rsid w:val="000E74B8"/>
    <w:rsid w:val="002147D6"/>
    <w:rsid w:val="00715FE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512</Words>
  <Characters>2925</Characters>
  <Application>Microsoft Office Word</Application>
  <DocSecurity>0</DocSecurity>
  <Lines>24</Lines>
  <Paragraphs>6</Paragraphs>
  <ScaleCrop>false</ScaleCrop>
  <Company/>
  <LinksUpToDate>false</LinksUpToDate>
  <CharactersWithSpaces>34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dmin</cp:lastModifiedBy>
  <cp:revision>2</cp:revision>
  <dcterms:created xsi:type="dcterms:W3CDTF">2023-11-02T17:33:00Z</dcterms:created>
  <dcterms:modified xsi:type="dcterms:W3CDTF">2023-11-02T17:36:00Z</dcterms:modified>
</cp:coreProperties>
</file>